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India</w:t>
      </w:r>
      <w:r>
        <w:t xml:space="preserve"> </w:t>
      </w:r>
      <w:r>
        <w:t xml:space="preserve">Bangalore</w:t>
      </w:r>
    </w:p>
    <w:bookmarkStart w:id="26" w:name="Xfd2dd52acddd472fdfe6ca5fa918a5c7d841cc9"/>
    <w:p>
      <w:pPr>
        <w:pStyle w:val="Heading1"/>
      </w:pPr>
      <w:r>
        <w:t xml:space="preserve">Cover Letter for Psychologist Position in India Bangalore</w:t>
      </w:r>
    </w:p>
    <w:p>
      <w:pPr>
        <w:pStyle w:val="FirstParagraph"/>
      </w:pPr>
      <w:r>
        <w:t xml:space="preserve">Dear [Hiring Manager's Name],</w:t>
      </w:r>
    </w:p>
    <w:p>
      <w:pPr>
        <w:pStyle w:val="BodyText"/>
      </w:pPr>
      <w:r>
        <w:t xml:space="preserve">I am writing to express my interest in the Psychologist position at your esteemed organization in India Bangalore. As a dedicated and compassionate mental health professional with over [X years] of experience in clinical psychology, I am eager to contribute my expertise, passion for holistic well-being, and cultural sensitivity to support individuals and communities in this vibrant city. Bangalore, often referred to as the "Silicon Valley of India," is not only a hub of innovation but also a melting pot of diverse cultures and lifestyles. My decision to pursue opportunities here stems from a deep appreciation for the unique challenges and growth that this dynamic environment offers, particularly in addressing mental health needs across its population.</w:t>
      </w:r>
    </w:p>
    <w:bookmarkStart w:id="20" w:name="about-me"/>
    <w:p>
      <w:pPr>
        <w:pStyle w:val="Heading2"/>
      </w:pPr>
      <w:r>
        <w:t xml:space="preserve">About Me</w:t>
      </w:r>
    </w:p>
    <w:p>
      <w:pPr>
        <w:pStyle w:val="FirstParagraph"/>
      </w:pPr>
      <w:r>
        <w:t xml:space="preserve">With a Master’s degree in Clinical Psychology from [University Name] and a license to practice in India, I have spent the past [X years] working with individuals, families, and groups to address emotional, behavioral, and psychological challenges. My career has been guided by the belief that mental health is an integral part of overall wellness and that every individual deserves access to compassionate care. I specialize in evidence-based therapies such as Cognitive Behavioral Therapy (CBT), mindfulness-based interventions, and trauma-informed practices, which I have applied in settings ranging from private practice to community health centers.</w:t>
      </w:r>
    </w:p>
    <w:p>
      <w:pPr>
        <w:pStyle w:val="BodyText"/>
      </w:pPr>
      <w:r>
        <w:t xml:space="preserve">My work in India Bangalore has allowed me to engage with a wide range of clients, including students grappling with academic pressure, professionals navigating work-life balance, and individuals facing cultural or societal stressors. I have also collaborated with NGOs and educational institutions to promote mental health awareness through workshops and outreach programs. These experiences have deepened my understanding of the intersection between psychology and cultural context, which is vital in a city like Bangalore, where rapid urbanization and technological advancements coexist with traditional values.</w:t>
      </w:r>
    </w:p>
    <w:bookmarkEnd w:id="20"/>
    <w:bookmarkStart w:id="21" w:name="professional-experience"/>
    <w:p>
      <w:pPr>
        <w:pStyle w:val="Heading2"/>
      </w:pPr>
      <w:r>
        <w:t xml:space="preserve">Professional Experience</w:t>
      </w:r>
    </w:p>
    <w:p>
      <w:pPr>
        <w:pStyle w:val="FirstParagraph"/>
      </w:pPr>
      <w:r>
        <w:t xml:space="preserve">As a Psychologist at [Previous Organization Name] in Bangalore, I provided individual and group therapy sessions to clients dealing with anxiety, depression, and relationship issues. I developed tailored treatment plans that integrated psychoeducation and coping strategies, resulting in measurable improvements in patients’ quality of life. My work also involved conducting psychological assessments and collaborating with multidisciplinary teams to ensure comprehensive care for clients with complex needs.</w:t>
      </w:r>
    </w:p>
    <w:p>
      <w:pPr>
        <w:pStyle w:val="BodyText"/>
      </w:pPr>
      <w:r>
        <w:t xml:space="preserve">In addition to clinical practice, I have contributed to research initiatives focused on mental health stigma in urban populations. One of my recent projects, "Mental Health Awareness in Bangalore’s Youth," aimed to reduce misconceptions about psychological disorders through community engagement and digital campaigns. This initiative received recognition from local health authorities and underscored the importance of accessibility in mental healthcare.</w:t>
      </w:r>
    </w:p>
    <w:bookmarkEnd w:id="21"/>
    <w:bookmarkStart w:id="22" w:name="skills-and-expertise"/>
    <w:p>
      <w:pPr>
        <w:pStyle w:val="Heading2"/>
      </w:pPr>
      <w:r>
        <w:t xml:space="preserve">Skills and Expertise</w:t>
      </w:r>
    </w:p>
    <w:p>
      <w:pPr>
        <w:pStyle w:val="FirstParagraph"/>
      </w:pPr>
      <w:r>
        <w:t xml:space="preserve">My skill set includes strong diagnostic abilities, crisis intervention, and a commitment to ethical practice. I am proficient in using psychological assessment tools such as the MMPI-2-RF and BDI-II, which enable me to provide accurate evaluations. My proficiency in both English and [local language, e.g., Kannada] allows me to connect effectively with a broader demographic of clients in India Bangalore.</w:t>
      </w:r>
    </w:p>
    <w:p>
      <w:pPr>
        <w:pStyle w:val="BodyText"/>
      </w:pPr>
      <w:r>
        <w:t xml:space="preserve">Moreover, I stay updated on the latest advancements in psychology through continuous professional development. I am certified in Trauma-Focused CBT and have completed training in Positive Psychology, which I use to foster resilience and growth-oriented approaches in my practice. My ability to adapt therapy methods to suit individual needs ensures that clients receive personalized care that aligns with their goals.</w:t>
      </w:r>
    </w:p>
    <w:bookmarkEnd w:id="22"/>
    <w:bookmarkStart w:id="23" w:name="why-india-bangalore"/>
    <w:p>
      <w:pPr>
        <w:pStyle w:val="Heading2"/>
      </w:pPr>
      <w:r>
        <w:t xml:space="preserve">Why India Bangalore?</w:t>
      </w:r>
    </w:p>
    <w:p>
      <w:pPr>
        <w:pStyle w:val="FirstParagraph"/>
      </w:pPr>
      <w:r>
        <w:t xml:space="preserve">India Bangalore represents a unique opportunity to make a meaningful impact in the field of psychology. The city’s growing population, coupled with increasing awareness of mental health issues, creates a demand for skilled professionals who can address both individual and community-level challenges. As someone who has lived and worked in this area, I am acutely aware of the cultural nuances that shape mental health experiences here. For instance, the pressure to succeed academically or professionally often leads to high levels of stress among young adults, while traditional gender roles can influence how individuals seek help.</w:t>
      </w:r>
    </w:p>
    <w:p>
      <w:pPr>
        <w:pStyle w:val="BodyText"/>
      </w:pPr>
      <w:r>
        <w:t xml:space="preserve">Bangalore’s diverse demographic—comprising people from various states and countries—requires a psychologist who is culturally competent and open-minded. My ability to navigate these differences has been honed through years of practice, and I am confident that I can contribute to your organization’s mission of providing inclusive, effective care. Additionally, the city’s thriving tech industry offers innovative solutions for mental health services, such as teletherapy and AI-driven tools. I am excited about the prospect of integrating these technologies into my work to reach more individuals in need.</w:t>
      </w:r>
    </w:p>
    <w:bookmarkEnd w:id="23"/>
    <w:bookmarkStart w:id="24" w:name="alignment-with-your-organization"/>
    <w:p>
      <w:pPr>
        <w:pStyle w:val="Heading2"/>
      </w:pPr>
      <w:r>
        <w:t xml:space="preserve">Alignment with Your Organization</w:t>
      </w:r>
    </w:p>
    <w:p>
      <w:pPr>
        <w:pStyle w:val="FirstParagraph"/>
      </w:pPr>
      <w:r>
        <w:t xml:space="preserve">Your organization’s commitment to [mention specific values or mission, e.g., "advancing mental health accessibility" or "fostering community well-being"] resonates deeply with my professional ethos. I admire the way your team prioritizes [specific initiative, e.g., "youth mental health programs" or "workplace wellness"] and believe that my background in [specific area, e.g., trauma counseling or cognitive therapy] would complement your efforts. I am particularly drawn to your focus on [mention a relevant detail from the job description], as this aligns with my experience in [related task or project].</w:t>
      </w:r>
    </w:p>
    <w:p>
      <w:pPr>
        <w:pStyle w:val="BodyText"/>
      </w:pPr>
      <w:r>
        <w:t xml:space="preserve">I am confident that my combination of clinical expertise, cultural awareness, and passion for mental health will allow me to contribute effectively to your team. I am also eager to learn from your organization’s innovative approaches and collaborate with colleagues who share a dedication to improving lives through psychology.</w:t>
      </w:r>
    </w:p>
    <w:bookmarkEnd w:id="24"/>
    <w:bookmarkStart w:id="25" w:name="closing"/>
    <w:p>
      <w:pPr>
        <w:pStyle w:val="Heading2"/>
      </w:pPr>
      <w:r>
        <w:t xml:space="preserve">Closing</w:t>
      </w:r>
    </w:p>
    <w:p>
      <w:pPr>
        <w:pStyle w:val="FirstParagraph"/>
      </w:pPr>
      <w:r>
        <w:t xml:space="preserve">Thank you for considering my application. I would be honored to bring my skills and experiences to your organization in India Bangalore and help advance the cause of mental health in this remarkable city. I am available at your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India Bangalore</dc:title>
  <dc:creator/>
  <dc:language>en</dc:language>
  <cp:keywords/>
  <dcterms:created xsi:type="dcterms:W3CDTF">2026-07-23T16:43:24Z</dcterms:created>
  <dcterms:modified xsi:type="dcterms:W3CDTF">2026-07-23T16:43:24Z</dcterms:modified>
</cp:coreProperties>
</file>

<file path=docProps/custom.xml><?xml version="1.0" encoding="utf-8"?>
<Properties xmlns="http://schemas.openxmlformats.org/officeDocument/2006/custom-properties" xmlns:vt="http://schemas.openxmlformats.org/officeDocument/2006/docPropsVTypes"/>
</file>